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Brazil</w:t>
      </w:r>
      <w:r>
        <w:t xml:space="preserve"> </w:t>
      </w:r>
      <w:r>
        <w:t xml:space="preserve">Brasília</w:t>
      </w:r>
    </w:p>
    <w:bookmarkStart w:id="24" w:name="X24a5e242803805e749871d615d3f44ed27305ce"/>
    <w:p>
      <w:pPr>
        <w:pStyle w:val="Heading1"/>
      </w:pPr>
      <w:r>
        <w:t xml:space="preserve">Cover Letter for Systems Engineer Position in Brazil Brasília</w:t>
      </w:r>
    </w:p>
    <w:p>
      <w:pPr>
        <w:pStyle w:val="FirstParagraph"/>
      </w:pPr>
      <w:r>
        <w:t xml:space="preserve">Dear [Hiring Manager's Name],</w:t>
      </w:r>
    </w:p>
    <w:p>
      <w:pPr>
        <w:pStyle w:val="BodyText"/>
      </w:pPr>
      <w:r>
        <w:t xml:space="preserve">I am writing to express my strong interest in the Systems Engineer position at [Company Name] in Brazil Brasília. As a highly motivated and technically proficient professional with over [X years] of experience in designing, implementing, and maintaining complex IT systems, I am eager to contribute my expertise to an organization that values innovation, collaboration, and excellence. Brazil Brasília, as the capital of the Federal District and a hub for technological advancement in Latin America, represents an ideal location for me to apply my skills while aligning with the dynamic growth of its digital infrastructure.</w:t>
      </w:r>
    </w:p>
    <w:p>
      <w:pPr>
        <w:pStyle w:val="BodyText"/>
      </w:pPr>
      <w:r>
        <w:t xml:space="preserve">My career as a Systems Engineer has been defined by a commitment to solving intricate technical challenges and delivering solutions that drive efficiency and scalability. Throughout my professional journey, I have specialized in areas such as network architecture, cloud computing, cybersecurity, and automation—skills that are critical for supporting the evolving needs of modern organizations. I am particularly drawn to Brazil Brasília because of its strategic role in shaping the country’s technological landscape. The city’s emphasis on public sector innovation, coupled with a growing private-sector demand for advanced IT systems, presents a unique opportunity to contribute to projects that impact both local and national levels.</w:t>
      </w:r>
    </w:p>
    <w:bookmarkStart w:id="20" w:name="X854493afede17947bc746a20a83b36aa1c25177"/>
    <w:p>
      <w:pPr>
        <w:pStyle w:val="Heading2"/>
      </w:pPr>
      <w:r>
        <w:t xml:space="preserve">Why Systems Engineer? A Passion for Technical Excellence</w:t>
      </w:r>
    </w:p>
    <w:p>
      <w:pPr>
        <w:pStyle w:val="FirstParagraph"/>
      </w:pPr>
      <w:r>
        <w:t xml:space="preserve">The role of a Systems Engineer is not merely about managing infrastructure; it is about bridging the gap between business objectives and technological implementation. In Brazil Brasília, where government agencies, multinational corporations, and startups are increasingly investing in digital transformation, a Systems Engineer plays a pivotal role in ensuring seamless operations. My background includes designing hybrid cloud environments that integrate on-premises systems with public cloud services to optimize performance and reduce costs. For instance, I recently led the migration of a client’s legacy data center to AWS, which improved system reliability by 40% while cutting maintenance expenses by 30%. This experience has reinforced my belief that a Systems Engineer must be both a strategic thinker and a hands-on problem solver.</w:t>
      </w:r>
    </w:p>
    <w:p>
      <w:pPr>
        <w:pStyle w:val="BodyText"/>
      </w:pPr>
      <w:r>
        <w:t xml:space="preserve">In addition to technical expertise, I bring strong analytical and communication skills. I have consistently worked closely with cross-functional teams, including developers, network engineers, and business stakeholders, to align technical solutions with organizational goals. My ability to translate complex technical concepts into actionable plans has enabled me to lead projects from conceptualization through deployment. For example, in my previous role at [Previous Company], I spearheaded the implementation of a centralized IT service management platform that reduced incident resolution times by 50% and improved user satisfaction scores by 25%. This project required meticulous planning, stakeholder collaboration, and a deep understanding of the systems involved—qualities I believe are essential for success in Brazil Brasília’s competitive tech environment.</w:t>
      </w:r>
    </w:p>
    <w:bookmarkEnd w:id="20"/>
    <w:bookmarkStart w:id="21" w:name="Xd12774a63ae9411250f858ccbcd63b1212a412f"/>
    <w:p>
      <w:pPr>
        <w:pStyle w:val="Heading2"/>
      </w:pPr>
      <w:r>
        <w:t xml:space="preserve">Why Brazil Brasília? A Strategic Location for Innovation</w:t>
      </w:r>
    </w:p>
    <w:p>
      <w:pPr>
        <w:pStyle w:val="FirstParagraph"/>
      </w:pPr>
      <w:r>
        <w:t xml:space="preserve">Brazil Brasília is not just a city; it is a symbol of progress and opportunity. As the political and administrative center of Brazil, it hosts a unique concentration of public institutions, research centers, and technology-driven organizations. The city’s commitment to digital transformation—evident in initiatives like the “Brasília Digital” project—creates an environment where Systems Engineers can make a tangible impact. I am particularly interested in contributing to projects that leverage cutting-edge technologies such as artificial intelligence, IoT, and edge computing to address real-world challenges faced by government agencies and businesses alike.</w:t>
      </w:r>
    </w:p>
    <w:p>
      <w:pPr>
        <w:pStyle w:val="BodyText"/>
      </w:pPr>
      <w:r>
        <w:t xml:space="preserve">Moreover, Brazil’s rapidly expanding tech ecosystem offers immense potential for innovation. With Brasília at the forefront of this movement, I see an opportunity to work on projects that align with global trends while addressing local needs. My experience in managing large-scale IT infrastructures has equipped me to adapt to the specific requirements of Brazil’s market, including compliance with regulations like LGPD (Lei Geral de Proteção de Dados). I am confident that my technical acumen and cultural adaptability will enable me to thrive in this environment and contribute meaningfully to your team.</w:t>
      </w:r>
    </w:p>
    <w:bookmarkEnd w:id="21"/>
    <w:bookmarkStart w:id="22" w:name="X86d54f56d502dfee767f37e1c7e6a871ac2d9bb"/>
    <w:p>
      <w:pPr>
        <w:pStyle w:val="Heading2"/>
      </w:pPr>
      <w:r>
        <w:t xml:space="preserve">My Commitment to Professional Growth and Collaboration</w:t>
      </w:r>
    </w:p>
    <w:p>
      <w:pPr>
        <w:pStyle w:val="FirstParagraph"/>
      </w:pPr>
      <w:r>
        <w:t xml:space="preserve">I am a lifelong learner who stays updated with the latest advancements in systems engineering through certifications such as [Certifications, e.g., Cisco CCNA, AWS Certified Solutions Architect]. I also actively participate in industry forums and professional networks to exchange knowledge with peers. In Brazil Brasília, where collaboration is key to overcoming technical and logistical challenges, I am eager to share my insights while learning from others. My ability to work independently and as part of a team ensures that I can seamlessly integrate into any organizational structure.</w:t>
      </w:r>
    </w:p>
    <w:p>
      <w:pPr>
        <w:pStyle w:val="BodyText"/>
      </w:pPr>
      <w:r>
        <w:t xml:space="preserve">Another aspect of my profile that aligns with the Systems Engineer role is my focus on security and resilience. In an era where cyber threats are increasingly sophisticated, I prioritize proactive measures such as vulnerability assessments, disaster recovery planning, and continuous monitoring. My work has consistently emphasized minimizing downtime and ensuring data integrity—values that are critical for organizations operating in Brazil Brasília’s fast-paced environment.</w:t>
      </w:r>
    </w:p>
    <w:bookmarkEnd w:id="22"/>
    <w:bookmarkStart w:id="23" w:name="conclusion-a-strong-fit-for-your-team"/>
    <w:p>
      <w:pPr>
        <w:pStyle w:val="Heading2"/>
      </w:pPr>
      <w:r>
        <w:t xml:space="preserve">Conclusion: A Strong Fit for Your Team</w:t>
      </w:r>
    </w:p>
    <w:p>
      <w:pPr>
        <w:pStyle w:val="FirstParagraph"/>
      </w:pPr>
      <w:r>
        <w:t xml:space="preserve">In conclusion, I am excited about the opportunity to join [Company Name] as a Systems Engineer in Brazil Brasília. My technical expertise, project management experience, and passion for innovation make me well-suited to contribute to your organization’s goals. I am particularly drawn to your commitment to [mention a specific value or project of the company if possible], and I am eager to bring my skills and dedication to support your mission.</w:t>
      </w:r>
    </w:p>
    <w:p>
      <w:pPr>
        <w:pStyle w:val="BodyText"/>
      </w:pPr>
      <w:r>
        <w:t xml:space="preserve">Thank you for considering my application. I would welcome the chance to discuss how my background and vision align with the needs of your team. Please feel free to contact me at [Your Phone Number] or [Your Email Address] at your earliest convenience. I look forward to the possibility of contributing to the success of [Company Name] in Brazil Brasíli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 Brazil Brasília</dc:title>
  <dc:creator/>
  <cp:keywords/>
  <dcterms:created xsi:type="dcterms:W3CDTF">2025-12-11T16:19:36Z</dcterms:created>
  <dcterms:modified xsi:type="dcterms:W3CDTF">2025-12-11T16:19:36Z</dcterms:modified>
</cp:coreProperties>
</file>

<file path=docProps/custom.xml><?xml version="1.0" encoding="utf-8"?>
<Properties xmlns="http://schemas.openxmlformats.org/officeDocument/2006/custom-properties" xmlns:vt="http://schemas.openxmlformats.org/officeDocument/2006/docPropsVTypes"/>
</file>